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1</w:t>
      </w:r>
      <w:r w:rsidR="009A2ADB">
        <w:rPr>
          <w:rFonts w:ascii="Verdana" w:hAnsi="Verdana"/>
          <w:b/>
          <w:color w:val="0055AA"/>
          <w:sz w:val="28"/>
          <w:szCs w:val="28"/>
        </w:rPr>
        <w:t>8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–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4.8</w:t>
      </w:r>
      <w:r w:rsidR="0047613D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9A2ADB">
        <w:rPr>
          <w:rFonts w:ascii="Verdana" w:hAnsi="Verdana"/>
          <w:b/>
          <w:color w:val="0055AA"/>
          <w:sz w:val="28"/>
          <w:szCs w:val="28"/>
        </w:rPr>
        <w:t>Christies Creek Trail</w:t>
      </w:r>
      <w:r w:rsidR="006907F5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C96924" w:rsidRPr="00C75A28" w:rsidRDefault="009A2ADB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4.8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D21254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BDFFA1" wp14:editId="3704CAA9">
                <wp:simplePos x="0" y="0"/>
                <wp:positionH relativeFrom="column">
                  <wp:posOffset>-122555</wp:posOffset>
                </wp:positionH>
                <wp:positionV relativeFrom="paragraph">
                  <wp:posOffset>2892541</wp:posOffset>
                </wp:positionV>
                <wp:extent cx="6069965" cy="2612701"/>
                <wp:effectExtent l="0" t="0" r="2603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9965" cy="26127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6B2807" w:rsidRDefault="00C9692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907F5" w:rsidRDefault="006B2807" w:rsidP="009A2AD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sz w:val="24"/>
                                <w:szCs w:val="24"/>
                              </w:rPr>
                              <w:t xml:space="preserve">Follow </w:t>
                            </w:r>
                            <w:r w:rsidR="009A2ADB">
                              <w:rPr>
                                <w:sz w:val="24"/>
                                <w:szCs w:val="24"/>
                              </w:rPr>
                              <w:t>the Christies creek trail until you reach Brodie road, just after the wetlands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up Brodie road until the roundabout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into Flaxmill road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Main South road and continue until the Coast to Vines trail</w:t>
                            </w:r>
                          </w:p>
                          <w:p w:rsidR="009A2ADB" w:rsidRPr="006B2807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and follow the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5pt;margin-top:227.75pt;width:477.95pt;height:20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MfQD2jhAAAACwEAAA8AAABkcnMvZG93bnJl&#10;di54bWxMj8FOwzAQRO9I/IO1SNxap7S1mpBNhUD0hlADKhydeEki4nUUu23g6zEnOK7maeZtvp1s&#10;L040+s4xwmKegCCunem4QXh9eZxtQPig2ejeMSF8kYdtcXmR68y4M+/pVIZGxBL2mUZoQxgyKX3d&#10;ktV+7gbimH240eoQz7GRZtTnWG57eZMkSlrdcVxo9UD3LdWf5dEi+DpRh+dVeXir5I6+U2Me3ndP&#10;iNdX090tiEBT+IPhVz+qQxGdKndk40WPMFuky4girNbrNYhIpEulQFQIG6VSkEUu//9Q/A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DH0A9o4QAAAAsBAAAPAAAAAAAAAAAAAAAAAIUE&#10;AABkcnMvZG93bnJldi54bWxQSwUGAAAAAAQABADzAAAAkwUAAAAA&#10;" strokecolor="white [3212]">
                <v:textbox>
                  <w:txbxContent>
                    <w:p w:rsidR="00C96924" w:rsidRPr="006B2807" w:rsidRDefault="00C96924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B2807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6907F5" w:rsidRDefault="006B2807" w:rsidP="009A2AD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6B2807">
                        <w:rPr>
                          <w:sz w:val="24"/>
                          <w:szCs w:val="24"/>
                        </w:rPr>
                        <w:t xml:space="preserve">Follow </w:t>
                      </w:r>
                      <w:r w:rsidR="009A2ADB">
                        <w:rPr>
                          <w:sz w:val="24"/>
                          <w:szCs w:val="24"/>
                        </w:rPr>
                        <w:t>the Christies creek trail until you reach Brodie road, just after the wetlands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up Brodie road until the roundabout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into Flaxmill road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Main South road and continue until the Coast to Vines trail</w:t>
                      </w:r>
                    </w:p>
                    <w:p w:rsidR="009A2ADB" w:rsidRPr="006B2807" w:rsidRDefault="009A2ADB" w:rsidP="009A2AD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and follow the track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9259E8" w:rsidRPr="009259E8">
        <w:rPr>
          <w:noProof/>
          <w:lang w:eastAsia="en-AU"/>
        </w:rPr>
        <w:t xml:space="preserve"> </w:t>
      </w:r>
      <w:r w:rsidR="009A2ADB">
        <w:rPr>
          <w:noProof/>
          <w:lang w:eastAsia="en-AU"/>
        </w:rPr>
        <w:drawing>
          <wp:inline distT="0" distB="0" distL="0" distR="0" wp14:anchorId="4B87C593" wp14:editId="2A0FDC3D">
            <wp:extent cx="5762387" cy="25561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2387" cy="255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ADB">
        <w:rPr>
          <w:noProof/>
          <w:lang w:eastAsia="en-AU"/>
        </w:rPr>
        <w:t xml:space="preserve"> </w:t>
      </w:r>
      <w:r w:rsidR="00A22870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9A2ADB">
        <w:rPr>
          <w:rFonts w:ascii="Verdana" w:hAnsi="Verdana"/>
          <w:b/>
          <w:color w:val="0055AA"/>
          <w:sz w:val="28"/>
          <w:szCs w:val="28"/>
        </w:rPr>
        <w:t>18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–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9.9</w:t>
      </w:r>
      <w:r w:rsidR="009A2ADB">
        <w:rPr>
          <w:rFonts w:ascii="Verdana" w:hAnsi="Verdana"/>
          <w:b/>
          <w:color w:val="0055AA"/>
          <w:sz w:val="28"/>
          <w:szCs w:val="28"/>
        </w:rPr>
        <w:t>km Christies Creek Trail run</w:t>
      </w:r>
    </w:p>
    <w:p w:rsidR="002B582D" w:rsidRPr="00C75A28" w:rsidRDefault="009A2ADB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9.9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9A2ADB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499703" wp14:editId="5933241B">
                <wp:simplePos x="0" y="0"/>
                <wp:positionH relativeFrom="column">
                  <wp:posOffset>3175</wp:posOffset>
                </wp:positionH>
                <wp:positionV relativeFrom="paragraph">
                  <wp:posOffset>2540635</wp:posOffset>
                </wp:positionV>
                <wp:extent cx="5972175" cy="4792345"/>
                <wp:effectExtent l="0" t="0" r="28575" b="273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9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24227D" w:rsidRDefault="00F13F6C" w:rsidP="00F13F6C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sz w:val="24"/>
                                <w:szCs w:val="24"/>
                              </w:rPr>
                              <w:t xml:space="preserve">Follow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 Christies creek trail until you reach Brodie road, just after the wetlands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left and continue along the Christies creek trail, under the expressway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 when you reach a sharp left bend in the track and go down the track and through the railway underpass tunnell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o up the hill on the other side and continue along the trail until you reach Dyson road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onto Dyson road and run until the roundabout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into Flaxmill roa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nd continue all the weay until Main South road</w:t>
                            </w:r>
                          </w:p>
                          <w:p w:rsid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Main South road and continue until the Coast to Vines trail</w:t>
                            </w:r>
                          </w:p>
                          <w:p w:rsidR="006907F5" w:rsidRPr="009A2ADB" w:rsidRDefault="009A2ADB" w:rsidP="009A2A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and follow the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.25pt;margin-top:200.05pt;width:470.25pt;height:377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" strokecolor="white [3212]">
                <v:textbox>
                  <w:txbxContent>
                    <w:p w:rsidR="00F13F6C" w:rsidRPr="0024227D" w:rsidRDefault="00F13F6C" w:rsidP="00F13F6C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6B2807">
                        <w:rPr>
                          <w:sz w:val="24"/>
                          <w:szCs w:val="24"/>
                        </w:rPr>
                        <w:t xml:space="preserve">Follow </w:t>
                      </w:r>
                      <w:r>
                        <w:rPr>
                          <w:sz w:val="24"/>
                          <w:szCs w:val="24"/>
                        </w:rPr>
                        <w:t>the Christies creek trail until you reach Brodie road, just after the wetlands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left and continue along the Christies creek trail, under the expressway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 when you reach a sharp left bend in the track and go down the track and through the railway underpass tunnell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o up the hill on the other side and continue along the trail until you reach Dyson road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onto Dyson road and run until the roundabout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into Flaxmill road</w:t>
                      </w:r>
                      <w:r>
                        <w:rPr>
                          <w:sz w:val="24"/>
                          <w:szCs w:val="24"/>
                        </w:rPr>
                        <w:t xml:space="preserve"> and continue all the weay until Main South road</w:t>
                      </w:r>
                    </w:p>
                    <w:p w:rsid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Main South road and continue until the Coast to Vines trail</w:t>
                      </w:r>
                    </w:p>
                    <w:p w:rsidR="006907F5" w:rsidRPr="009A2ADB" w:rsidRDefault="009A2ADB" w:rsidP="009A2A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and follow the track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9259E8" w:rsidRPr="009259E8">
        <w:rPr>
          <w:noProof/>
          <w:lang w:eastAsia="en-AU"/>
        </w:rPr>
        <w:t xml:space="preserve"> </w:t>
      </w:r>
      <w:r>
        <w:rPr>
          <w:noProof/>
          <w:lang w:eastAsia="en-AU"/>
        </w:rPr>
        <w:drawing>
          <wp:inline distT="0" distB="0" distL="0" distR="0" wp14:anchorId="26A98694" wp14:editId="509C9D41">
            <wp:extent cx="6137564" cy="21005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4845" cy="2099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B60E0F">
      <w:pPr>
        <w:rPr>
          <w:sz w:val="24"/>
          <w:szCs w:val="24"/>
        </w:rPr>
      </w:pPr>
      <w:r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9A2ADB">
        <w:rPr>
          <w:rFonts w:ascii="Verdana" w:hAnsi="Verdana"/>
          <w:b/>
          <w:color w:val="0055AA"/>
          <w:sz w:val="28"/>
          <w:szCs w:val="28"/>
        </w:rPr>
        <w:t>18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–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20.6</w:t>
      </w:r>
      <w:r w:rsidR="009A2ADB">
        <w:rPr>
          <w:rFonts w:ascii="Verdana" w:hAnsi="Verdana"/>
          <w:b/>
          <w:color w:val="0055AA"/>
          <w:sz w:val="28"/>
          <w:szCs w:val="28"/>
        </w:rPr>
        <w:t>km Christies Creek Trail run</w:t>
      </w:r>
    </w:p>
    <w:p w:rsidR="00171F0B" w:rsidRPr="00C75A28" w:rsidRDefault="009A2ADB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0.6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EC0105" w:rsidRDefault="009A2ADB" w:rsidP="00C43211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863" behindDoc="0" locked="0" layoutInCell="1" allowOverlap="1" wp14:anchorId="38E30C56" wp14:editId="795D0F56">
                <wp:simplePos x="0" y="0"/>
                <wp:positionH relativeFrom="column">
                  <wp:posOffset>-172431</wp:posOffset>
                </wp:positionH>
                <wp:positionV relativeFrom="paragraph">
                  <wp:posOffset>3439160</wp:posOffset>
                </wp:positionV>
                <wp:extent cx="6445885" cy="5777230"/>
                <wp:effectExtent l="0" t="0" r="12065" b="139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5777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6B2807" w:rsidRDefault="006E1CE7" w:rsidP="00DE3138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un towards States road along the Christies Creek trail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across Wheatsheaf and Doctors roads, until Upper Penney Hills road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and follow Upper Penney Hills road until Kimberly and turn left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Kimbly road until the ropad swings to the left – at this point continue straight ahead along the fenceline and the track until the you reach the road on the other side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, on to Panatalinga road until Bains road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elft and follow across States road until the Coast to Vines trail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onto the track and follow it back to the park</w:t>
                            </w:r>
                          </w:p>
                          <w:p w:rsidR="00AA6FDA" w:rsidRPr="00AA6FDA" w:rsidRDefault="00AA6FDA" w:rsidP="00AA6FD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(With 10k runners) </w:t>
                            </w:r>
                            <w:r w:rsidRPr="006B2807">
                              <w:rPr>
                                <w:sz w:val="24"/>
                                <w:szCs w:val="24"/>
                              </w:rPr>
                              <w:t xml:space="preserve">Follow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 Christies creek trail until you reach Brodie road, just after the wetlands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left and continue along the Christies creek trail, under the expressway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 when you reach a sharp left bend in the track and go down the track and through the railway underpass tunnell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o up the hill on the other side and continue along the trail until you reach Dyson road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onto Dyson road and run until the roundabout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into Flaxmill road and continue all the weay until Main South road</w:t>
                            </w:r>
                          </w:p>
                          <w:p w:rsidR="00AA6FDA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Main South road and continue until the Coast to Vines trail</w:t>
                            </w:r>
                          </w:p>
                          <w:p w:rsidR="00770120" w:rsidRPr="006B2807" w:rsidRDefault="00AA6FDA" w:rsidP="00AA6FDA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and follow the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6pt;margin-top:270.8pt;width:507.55pt;height:454.9pt;z-index:2516848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" strokecolor="white [3212]">
                <v:textbox>
                  <w:txbxContent>
                    <w:p w:rsidR="006E1CE7" w:rsidRPr="006B2807" w:rsidRDefault="006E1CE7" w:rsidP="00DE3138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B2807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un towards States road along the Christies Creek trail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across Wheatsheaf and Doctors roads, until Upper Penney Hills road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and follow Upper Penney Hills road until Kimberly and turn left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Kimbly road until the ropad swings to the left – at this point continue straight ahead along the fenceline and the track until the you reach the road on the other side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, on to Panatalinga road until Bains road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elft and follow across States road until the Coast to Vines trail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onto the track and follow it back to the park</w:t>
                      </w:r>
                    </w:p>
                    <w:p w:rsidR="00AA6FDA" w:rsidRPr="00AA6FDA" w:rsidRDefault="00AA6FDA" w:rsidP="00AA6FDA">
                      <w:pPr>
                        <w:rPr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(With 10k runners) </w:t>
                      </w:r>
                      <w:r w:rsidRPr="006B2807">
                        <w:rPr>
                          <w:sz w:val="24"/>
                          <w:szCs w:val="24"/>
                        </w:rPr>
                        <w:t xml:space="preserve">Follow </w:t>
                      </w:r>
                      <w:r>
                        <w:rPr>
                          <w:sz w:val="24"/>
                          <w:szCs w:val="24"/>
                        </w:rPr>
                        <w:t>the Christies creek trail until you reach Brodie road, just after the wetlands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left and continue along the Christies creek trail, under the expressway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 when you reach a sharp left bend in the track and go down the track and through the railway underpass tunnell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o up the hill on the other side and continue along the trail until you reach Dyson road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onto Dyson road and run until the roundabout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into Flaxmill road and continue all the weay until Main South road</w:t>
                      </w:r>
                    </w:p>
                    <w:p w:rsidR="00AA6FDA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Main South road and continue until the Coast to Vines trail</w:t>
                      </w:r>
                    </w:p>
                    <w:p w:rsidR="00770120" w:rsidRPr="006B2807" w:rsidRDefault="00AA6FDA" w:rsidP="00AA6FDA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and follow the track back to the pa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D0FD752" wp14:editId="23C432F1">
            <wp:extent cx="5240994" cy="373644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9787" cy="373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0120">
        <w:rPr>
          <w:noProof/>
          <w:lang w:eastAsia="en-AU"/>
        </w:rPr>
        <w:t xml:space="preserve"> </w:t>
      </w:r>
      <w:r w:rsidR="006B2807" w:rsidRPr="006B2807">
        <w:rPr>
          <w:noProof/>
          <w:lang w:eastAsia="en-AU"/>
        </w:rPr>
        <w:t xml:space="preserve"> </w:t>
      </w:r>
      <w:r w:rsidR="00C43211" w:rsidRPr="00C43211">
        <w:rPr>
          <w:noProof/>
          <w:lang w:eastAsia="en-AU"/>
        </w:rPr>
        <w:t xml:space="preserve"> </w:t>
      </w: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504B" w:rsidRDefault="002C504B" w:rsidP="00464AEE">
      <w:pPr>
        <w:spacing w:after="0" w:line="240" w:lineRule="auto"/>
      </w:pPr>
      <w:r>
        <w:separator/>
      </w:r>
    </w:p>
  </w:endnote>
  <w:endnote w:type="continuationSeparator" w:id="0">
    <w:p w:rsidR="002C504B" w:rsidRDefault="002C504B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504B" w:rsidRDefault="002C504B" w:rsidP="00464AEE">
      <w:pPr>
        <w:spacing w:after="0" w:line="240" w:lineRule="auto"/>
      </w:pPr>
      <w:r>
        <w:separator/>
      </w:r>
    </w:p>
  </w:footnote>
  <w:footnote w:type="continuationSeparator" w:id="0">
    <w:p w:rsidR="002C504B" w:rsidRDefault="002C504B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972A9"/>
    <w:multiLevelType w:val="hybridMultilevel"/>
    <w:tmpl w:val="D4F8CC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94436D"/>
    <w:multiLevelType w:val="hybridMultilevel"/>
    <w:tmpl w:val="BD8065C2"/>
    <w:lvl w:ilvl="0" w:tplc="751C4A1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42F37"/>
    <w:multiLevelType w:val="hybridMultilevel"/>
    <w:tmpl w:val="182E0216"/>
    <w:lvl w:ilvl="0" w:tplc="536CAE3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3212927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C363478"/>
    <w:multiLevelType w:val="hybridMultilevel"/>
    <w:tmpl w:val="23F49EB2"/>
    <w:lvl w:ilvl="0" w:tplc="9FA4F2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8121F90"/>
    <w:multiLevelType w:val="hybridMultilevel"/>
    <w:tmpl w:val="C4685D2E"/>
    <w:lvl w:ilvl="0" w:tplc="1E7E2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EDF562D"/>
    <w:multiLevelType w:val="hybridMultilevel"/>
    <w:tmpl w:val="179CF8FC"/>
    <w:lvl w:ilvl="0" w:tplc="7DE6437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93D29DE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CE553F7"/>
    <w:multiLevelType w:val="hybridMultilevel"/>
    <w:tmpl w:val="BCC454CA"/>
    <w:lvl w:ilvl="0" w:tplc="F3220F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4F34F76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F9545E3"/>
    <w:multiLevelType w:val="hybridMultilevel"/>
    <w:tmpl w:val="EC2A880C"/>
    <w:lvl w:ilvl="0" w:tplc="82CE8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19"/>
  </w:num>
  <w:num w:numId="3">
    <w:abstractNumId w:val="13"/>
  </w:num>
  <w:num w:numId="4">
    <w:abstractNumId w:val="9"/>
  </w:num>
  <w:num w:numId="5">
    <w:abstractNumId w:val="17"/>
  </w:num>
  <w:num w:numId="6">
    <w:abstractNumId w:val="4"/>
  </w:num>
  <w:num w:numId="7">
    <w:abstractNumId w:val="7"/>
  </w:num>
  <w:num w:numId="8">
    <w:abstractNumId w:val="24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</w:num>
  <w:num w:numId="21">
    <w:abstractNumId w:val="23"/>
  </w:num>
  <w:num w:numId="22">
    <w:abstractNumId w:val="32"/>
  </w:num>
  <w:num w:numId="23">
    <w:abstractNumId w:val="26"/>
  </w:num>
  <w:num w:numId="24">
    <w:abstractNumId w:val="15"/>
  </w:num>
  <w:num w:numId="25">
    <w:abstractNumId w:val="28"/>
  </w:num>
  <w:num w:numId="26">
    <w:abstractNumId w:val="11"/>
  </w:num>
  <w:num w:numId="27">
    <w:abstractNumId w:val="14"/>
  </w:num>
  <w:num w:numId="28">
    <w:abstractNumId w:val="29"/>
  </w:num>
  <w:num w:numId="29">
    <w:abstractNumId w:val="12"/>
  </w:num>
  <w:num w:numId="30">
    <w:abstractNumId w:val="31"/>
  </w:num>
  <w:num w:numId="31">
    <w:abstractNumId w:val="2"/>
  </w:num>
  <w:num w:numId="32">
    <w:abstractNumId w:val="18"/>
  </w:num>
  <w:num w:numId="33">
    <w:abstractNumId w:val="33"/>
  </w:num>
  <w:num w:numId="34">
    <w:abstractNumId w:val="27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ixrATHjA3ksAAAA"/>
  </w:docVars>
  <w:rsids>
    <w:rsidRoot w:val="008779C6"/>
    <w:rsid w:val="0007443F"/>
    <w:rsid w:val="000D1782"/>
    <w:rsid w:val="001038AD"/>
    <w:rsid w:val="00171F0B"/>
    <w:rsid w:val="001B1140"/>
    <w:rsid w:val="001D1791"/>
    <w:rsid w:val="0024227D"/>
    <w:rsid w:val="00254F4E"/>
    <w:rsid w:val="002B582D"/>
    <w:rsid w:val="002C504B"/>
    <w:rsid w:val="002C7C9D"/>
    <w:rsid w:val="002D1D0C"/>
    <w:rsid w:val="003319C9"/>
    <w:rsid w:val="00411BE4"/>
    <w:rsid w:val="00414CE7"/>
    <w:rsid w:val="00464AEE"/>
    <w:rsid w:val="00467D10"/>
    <w:rsid w:val="0047613D"/>
    <w:rsid w:val="0048451B"/>
    <w:rsid w:val="004A79F4"/>
    <w:rsid w:val="004B6971"/>
    <w:rsid w:val="0053709E"/>
    <w:rsid w:val="005948EE"/>
    <w:rsid w:val="005A3C78"/>
    <w:rsid w:val="005B43F8"/>
    <w:rsid w:val="0062376A"/>
    <w:rsid w:val="00627C3C"/>
    <w:rsid w:val="00644091"/>
    <w:rsid w:val="00687946"/>
    <w:rsid w:val="006907F5"/>
    <w:rsid w:val="006B2807"/>
    <w:rsid w:val="006D0232"/>
    <w:rsid w:val="006E1CE7"/>
    <w:rsid w:val="00734017"/>
    <w:rsid w:val="00770120"/>
    <w:rsid w:val="00863657"/>
    <w:rsid w:val="008779C6"/>
    <w:rsid w:val="009259E8"/>
    <w:rsid w:val="00944C3E"/>
    <w:rsid w:val="009718C3"/>
    <w:rsid w:val="00983D98"/>
    <w:rsid w:val="00994B11"/>
    <w:rsid w:val="009A048C"/>
    <w:rsid w:val="009A2ADB"/>
    <w:rsid w:val="00A066F3"/>
    <w:rsid w:val="00A22870"/>
    <w:rsid w:val="00A46C70"/>
    <w:rsid w:val="00AA047A"/>
    <w:rsid w:val="00AA6FDA"/>
    <w:rsid w:val="00AB7E44"/>
    <w:rsid w:val="00AE1A4D"/>
    <w:rsid w:val="00AF4A37"/>
    <w:rsid w:val="00B4302F"/>
    <w:rsid w:val="00B60E0F"/>
    <w:rsid w:val="00BB60F9"/>
    <w:rsid w:val="00BF066B"/>
    <w:rsid w:val="00C23707"/>
    <w:rsid w:val="00C33125"/>
    <w:rsid w:val="00C43211"/>
    <w:rsid w:val="00C65704"/>
    <w:rsid w:val="00C75A28"/>
    <w:rsid w:val="00C96924"/>
    <w:rsid w:val="00CE33D7"/>
    <w:rsid w:val="00D21254"/>
    <w:rsid w:val="00D43506"/>
    <w:rsid w:val="00D87F90"/>
    <w:rsid w:val="00DE3138"/>
    <w:rsid w:val="00E01CC7"/>
    <w:rsid w:val="00E230EA"/>
    <w:rsid w:val="00E56958"/>
    <w:rsid w:val="00E6223B"/>
    <w:rsid w:val="00E647D0"/>
    <w:rsid w:val="00EC0105"/>
    <w:rsid w:val="00EE2811"/>
    <w:rsid w:val="00F13F6C"/>
    <w:rsid w:val="00F659A3"/>
    <w:rsid w:val="00FC2790"/>
    <w:rsid w:val="00FD38F3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8-05-23T12:17:00Z</dcterms:created>
  <dcterms:modified xsi:type="dcterms:W3CDTF">2018-05-23T12:17:00Z</dcterms:modified>
</cp:coreProperties>
</file>